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4295D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igitDatasetPath = fullfile(matlabroot,</w:t>
      </w:r>
      <w:r>
        <w:rPr>
          <w:rFonts w:ascii="Courier New" w:hAnsi="Courier New" w:cs="Courier New"/>
          <w:color w:val="AA04F9"/>
          <w:sz w:val="20"/>
          <w:szCs w:val="20"/>
        </w:rPr>
        <w:t>'toolbox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nnet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nndemos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287BB82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nndatasets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volnteerb1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D5519A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4C5A87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imds = imageDatastore(digitDatasetPath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1DDD52D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IncludeSubfolders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true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4EC0125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LabelSource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foldernames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98C86B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deepNetworkDesigner</w:t>
      </w:r>
    </w:p>
    <w:p w14:paraId="5F18348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numTrainFiles = 16;              </w:t>
      </w:r>
      <w:r>
        <w:rPr>
          <w:rFonts w:ascii="Courier New" w:hAnsi="Courier New" w:cs="Courier New"/>
          <w:color w:val="028009"/>
          <w:sz w:val="20"/>
          <w:szCs w:val="20"/>
        </w:rPr>
        <w:t>%number of classes (no. of folder created inside volunteer b)</w:t>
      </w:r>
    </w:p>
    <w:p w14:paraId="3EA30A8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abelCount = countEachLabel(imds);</w:t>
      </w:r>
    </w:p>
    <w:p w14:paraId="0FD8032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umClasses = height(labelCount);</w:t>
      </w:r>
    </w:p>
    <w:p w14:paraId="6CFE0A1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et = alexnet;</w:t>
      </w:r>
    </w:p>
    <w:p w14:paraId="68D7130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E014C8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net.Layers</w:t>
      </w:r>
    </w:p>
    <w:p w14:paraId="32E0D8B7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% Create training and validation sets</w:t>
      </w:r>
    </w:p>
    <w:p w14:paraId="76E6B4E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net =  inceptionv3;net.layers%analyzeNetwork(net);</w:t>
      </w:r>
    </w:p>
    <w:p w14:paraId="0BB5F1C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[imdsTrain, imdsValidation] = splitEachLabel(imds, 0.5, </w:t>
      </w:r>
      <w:r>
        <w:rPr>
          <w:rFonts w:ascii="Courier New" w:hAnsi="Courier New" w:cs="Courier New"/>
          <w:color w:val="AA04F9"/>
          <w:sz w:val="20"/>
          <w:szCs w:val="20"/>
        </w:rPr>
        <w:t>'randomiz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E08670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36589A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inputSize = net.Layers(1).InputSize;</w:t>
      </w:r>
    </w:p>
    <w:p w14:paraId="695EAD2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ayersTransfer = net.Layers(1:end-3);</w:t>
      </w:r>
    </w:p>
    <w:p w14:paraId="702570B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umClasses = numel(categories(imdsTrain.Labels));</w:t>
      </w:r>
    </w:p>
    <w:p w14:paraId="6761AAC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umTrainImages = numel(imdsTrain.Labels);</w:t>
      </w:r>
    </w:p>
    <w:p w14:paraId="28E1FBE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</w:t>
      </w:r>
    </w:p>
    <w:p w14:paraId="00896B5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=1:16</w:t>
      </w:r>
    </w:p>
    <w:p w14:paraId="32E7B8B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subplot(4,4,i)</w:t>
      </w:r>
    </w:p>
    <w:p w14:paraId="7EA5B1E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= readimage(imdsTrain,i);</w:t>
      </w:r>
    </w:p>
    <w:p w14:paraId="35A6A81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mshow(I)</w:t>
      </w:r>
    </w:p>
    <w:p w14:paraId="558B99B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(</w:t>
      </w:r>
      <w:r>
        <w:rPr>
          <w:rFonts w:ascii="Courier New" w:hAnsi="Courier New" w:cs="Courier New"/>
          <w:color w:val="AA04F9"/>
          <w:sz w:val="20"/>
          <w:szCs w:val="20"/>
        </w:rPr>
        <w:t>'training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7955BD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7F06CA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ayers = [</w:t>
      </w:r>
    </w:p>
    <w:p w14:paraId="0D85ACB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layersTransfer</w:t>
      </w:r>
    </w:p>
    <w:p w14:paraId="5C40DFF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fullyConnectedLayer(numClasses,</w:t>
      </w:r>
      <w:r>
        <w:rPr>
          <w:rFonts w:ascii="Courier New" w:hAnsi="Courier New" w:cs="Courier New"/>
          <w:color w:val="AA04F9"/>
          <w:sz w:val="20"/>
          <w:szCs w:val="20"/>
        </w:rPr>
        <w:t>'WeightLearnRateFactor'</w:t>
      </w:r>
      <w:r>
        <w:rPr>
          <w:rFonts w:ascii="Courier New" w:hAnsi="Courier New" w:cs="Courier New"/>
          <w:color w:val="000000"/>
          <w:sz w:val="20"/>
          <w:szCs w:val="20"/>
        </w:rPr>
        <w:t>,20,</w:t>
      </w:r>
      <w:r>
        <w:rPr>
          <w:rFonts w:ascii="Courier New" w:hAnsi="Courier New" w:cs="Courier New"/>
          <w:color w:val="AA04F9"/>
          <w:sz w:val="20"/>
          <w:szCs w:val="20"/>
        </w:rPr>
        <w:t>'BiasLearnRateFactor'</w:t>
      </w:r>
      <w:r>
        <w:rPr>
          <w:rFonts w:ascii="Courier New" w:hAnsi="Courier New" w:cs="Courier New"/>
          <w:color w:val="000000"/>
          <w:sz w:val="20"/>
          <w:szCs w:val="20"/>
        </w:rPr>
        <w:t>,20)</w:t>
      </w:r>
    </w:p>
    <w:p w14:paraId="3FDC287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softmaxLayer</w:t>
      </w:r>
    </w:p>
    <w:p w14:paraId="7C09707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classificationLayer];</w:t>
      </w:r>
    </w:p>
    <w:p w14:paraId="112C5C27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DD7EC41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ixelRange = [-30 30];</w:t>
      </w:r>
    </w:p>
    <w:p w14:paraId="0F8F5A4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imageAugmenter = imageDataAugmenter(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0986EF3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RandXReflection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true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18931AB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RandXTranslation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pixelRange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5E75D31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RandYTranslation'</w:t>
      </w:r>
      <w:r>
        <w:rPr>
          <w:rFonts w:ascii="Courier New" w:hAnsi="Courier New" w:cs="Courier New"/>
          <w:color w:val="000000"/>
          <w:sz w:val="20"/>
          <w:szCs w:val="20"/>
        </w:rPr>
        <w:t>,pixelRange);</w:t>
      </w:r>
    </w:p>
    <w:p w14:paraId="69304B6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ugimdsTrain = augmentedImageDatastore(inputSize(1:2),imdsTrain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7CC8DE9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DataAugmentation'</w:t>
      </w:r>
      <w:r>
        <w:rPr>
          <w:rFonts w:ascii="Courier New" w:hAnsi="Courier New" w:cs="Courier New"/>
          <w:color w:val="000000"/>
          <w:sz w:val="20"/>
          <w:szCs w:val="20"/>
        </w:rPr>
        <w:t>,imageAugmenter);</w:t>
      </w:r>
    </w:p>
    <w:p w14:paraId="41114271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E2ECA6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Validation = imdsValidation.Labels;</w:t>
      </w:r>
    </w:p>
    <w:p w14:paraId="7416E991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ugimdsValidation = augmentedImageDatastore(inputSize(1:2),imdsValidation);</w:t>
      </w:r>
    </w:p>
    <w:p w14:paraId="2E0B42F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1147E6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miniBatchSize = 10;</w:t>
      </w:r>
    </w:p>
    <w:p w14:paraId="0A42279D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valFrequency = floor(numel(augimdsTrain.Files)/miniBatchSize);</w:t>
      </w:r>
    </w:p>
    <w:p w14:paraId="26F65E9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options = trainingOptions(</w:t>
      </w:r>
      <w:r>
        <w:rPr>
          <w:rFonts w:ascii="Courier New" w:hAnsi="Courier New" w:cs="Courier New"/>
          <w:color w:val="AA04F9"/>
          <w:sz w:val="20"/>
          <w:szCs w:val="20"/>
        </w:rPr>
        <w:t>'sgdm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5498BBA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MiniBatchSize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16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  <w:r>
        <w:rPr>
          <w:rFonts w:ascii="Courier New" w:hAnsi="Courier New" w:cs="Courier New"/>
          <w:color w:val="028009"/>
          <w:sz w:val="20"/>
          <w:szCs w:val="20"/>
        </w:rPr>
        <w:t>%10</w:t>
      </w:r>
    </w:p>
    <w:p w14:paraId="026425F1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MaxEpochs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2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  <w:r>
        <w:rPr>
          <w:rFonts w:ascii="Courier New" w:hAnsi="Courier New" w:cs="Courier New"/>
          <w:color w:val="028009"/>
          <w:sz w:val="20"/>
          <w:szCs w:val="20"/>
        </w:rPr>
        <w:t xml:space="preserve"> %20</w:t>
      </w:r>
    </w:p>
    <w:p w14:paraId="57103AC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InitialLearnRate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1e-4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24AB04C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Shuffle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every-epoch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4FE286F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ValidationData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{augimdsValidation,YValidation}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4061125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ValidationFrequency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10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670A690D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Verbose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true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156D0DD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Plots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training-progress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3B7A23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28009"/>
          <w:sz w:val="20"/>
          <w:szCs w:val="20"/>
        </w:rPr>
        <w:t>%'OutputFcn',@(info)savetrainingplot(info));</w:t>
      </w:r>
    </w:p>
    <w:p w14:paraId="06D777B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13188FDC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30539F5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1315DF0C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validationFrequency = floor(numel(augimdsValidation)/128);</w:t>
      </w:r>
    </w:p>
    <w:p w14:paraId="491A998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options1 = trainingOptions('sgdm', ...</w:t>
      </w:r>
    </w:p>
    <w:p w14:paraId="1C81163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'InitialLearnRate',1e-4, ...</w:t>
      </w:r>
    </w:p>
    <w:p w14:paraId="1F3E99C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 'Shuffle','every-epoch', ...</w:t>
      </w:r>
    </w:p>
    <w:p w14:paraId="3F9DE73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'MaxEpochs',6, ...</w:t>
      </w:r>
    </w:p>
    <w:p w14:paraId="27BC2237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'MiniBatchSize',128, ...</w:t>
      </w:r>
    </w:p>
    <w:p w14:paraId="77796DC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'VerboseFrequency',30, ...</w:t>
      </w:r>
    </w:p>
    <w:p w14:paraId="08751DF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'ValidationData',{augimdsValidation,YValidation}, ...</w:t>
      </w:r>
    </w:p>
    <w:p w14:paraId="100A9EA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'ValidationFrequency',30, ...</w:t>
      </w:r>
    </w:p>
    <w:p w14:paraId="027599C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'Verbose',true, ...</w:t>
      </w:r>
    </w:p>
    <w:p w14:paraId="74984B37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'Plots','training-progress');</w:t>
      </w:r>
    </w:p>
    <w:p w14:paraId="118A6F7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06E3547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ng(</w:t>
      </w:r>
      <w:r>
        <w:rPr>
          <w:rFonts w:ascii="Courier New" w:hAnsi="Courier New" w:cs="Courier New"/>
          <w:color w:val="AA04F9"/>
          <w:sz w:val="20"/>
          <w:szCs w:val="20"/>
        </w:rPr>
        <w:t>'default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A2D2FF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netTransfer = trainNetwork(augimdsTrain,layers,options);    </w:t>
      </w:r>
    </w:p>
    <w:p w14:paraId="129576BD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YPred,scores] = classify(netTransfer,augimdsValidation);</w:t>
      </w:r>
    </w:p>
    <w:p w14:paraId="0AF8F50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BDBA74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idx1 = randperm(numel(imdsValidation.Files),16);</w:t>
      </w:r>
      <w:r>
        <w:rPr>
          <w:rFonts w:ascii="Courier New" w:hAnsi="Courier New" w:cs="Courier New"/>
          <w:color w:val="028009"/>
          <w:sz w:val="20"/>
          <w:szCs w:val="20"/>
        </w:rPr>
        <w:t>%16</w:t>
      </w:r>
    </w:p>
    <w:p w14:paraId="04AD94C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(2)</w:t>
      </w:r>
    </w:p>
    <w:p w14:paraId="123085E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 = 1:16</w:t>
      </w:r>
      <w:r>
        <w:rPr>
          <w:rFonts w:ascii="Courier New" w:hAnsi="Courier New" w:cs="Courier New"/>
          <w:color w:val="028009"/>
          <w:sz w:val="20"/>
          <w:szCs w:val="20"/>
        </w:rPr>
        <w:t>%1:16</w:t>
      </w:r>
    </w:p>
    <w:p w14:paraId="6A8DEE4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subplot(4,4,i)</w:t>
      </w:r>
    </w:p>
    <w:p w14:paraId="61FBAB5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 = readimage(imdsValidation,idx1(i));</w:t>
      </w:r>
    </w:p>
    <w:p w14:paraId="0EE9A26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mshow(I)</w:t>
      </w:r>
    </w:p>
    <w:p w14:paraId="3408ACF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label = YPred(idx1(i));</w:t>
      </w:r>
    </w:p>
    <w:p w14:paraId="4BE0BEF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(string(label));</w:t>
      </w:r>
    </w:p>
    <w:p w14:paraId="080A38BD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B2F509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Top 1 Accuracy: </w:t>
      </w:r>
    </w:p>
    <w:p w14:paraId="3132EDCC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Validation = imdsValidation.Labels;</w:t>
      </w:r>
    </w:p>
    <w:p w14:paraId="09D96F2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op1accuracy = mean(YPred == YValidation)</w:t>
      </w:r>
    </w:p>
    <w:p w14:paraId="7589B59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ccuracy = sum(YPred == YValidation)/numel(YValidation)</w:t>
      </w:r>
    </w:p>
    <w:p w14:paraId="3F07F87C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FD4817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Top 5 Accuracy: </w:t>
      </w:r>
    </w:p>
    <w:p w14:paraId="06788D7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YValidation = imdsValidation.Labels;  </w:t>
      </w:r>
    </w:p>
    <w:p w14:paraId="59D743F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[n,m] = size(scores);  </w:t>
      </w:r>
    </w:p>
    <w:p w14:paraId="3257A77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idx = zeros(m,n); </w:t>
      </w:r>
    </w:p>
    <w:p w14:paraId="67BF307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=1:n  </w:t>
      </w:r>
    </w:p>
    <w:p w14:paraId="2CB2B7E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[~,idx(:,i)] = sort(scores(i,:),</w:t>
      </w:r>
      <w:r>
        <w:rPr>
          <w:rFonts w:ascii="Courier New" w:hAnsi="Courier New" w:cs="Courier New"/>
          <w:color w:val="AA04F9"/>
          <w:sz w:val="20"/>
          <w:szCs w:val="20"/>
        </w:rPr>
        <w:t>'descend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;  </w:t>
      </w:r>
    </w:p>
    <w:p w14:paraId="5F45994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0C16A891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idx = idx(5:-1:1);</w:t>
      </w:r>
    </w:p>
    <w:p w14:paraId="5C4D7FB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idx = idx(1:16,:); </w:t>
      </w:r>
      <w:r>
        <w:rPr>
          <w:rFonts w:ascii="Courier New" w:hAnsi="Courier New" w:cs="Courier New"/>
          <w:color w:val="028009"/>
          <w:sz w:val="20"/>
          <w:szCs w:val="20"/>
        </w:rPr>
        <w:t xml:space="preserve">%idx = idx(1:3,:);  &lt;======= </w:t>
      </w:r>
    </w:p>
    <w:p w14:paraId="242A774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op5Classes = netTransfer.Layers(end).ClassNames(idx); </w:t>
      </w:r>
    </w:p>
    <w:p w14:paraId="0C2F0E81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coresTop = scores(idx);</w:t>
      </w:r>
    </w:p>
    <w:p w14:paraId="044C1C5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</w:t>
      </w:r>
    </w:p>
    <w:p w14:paraId="76E724C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arh(mean(scoresTop'))</w:t>
      </w:r>
    </w:p>
    <w:p w14:paraId="1C7A6F2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im([0 1])</w:t>
      </w:r>
    </w:p>
    <w:p w14:paraId="200655F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A04F9"/>
          <w:sz w:val="20"/>
          <w:szCs w:val="20"/>
        </w:rPr>
        <w:t>'Predictions Accuracy 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E1D1D81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A04F9"/>
          <w:sz w:val="20"/>
          <w:szCs w:val="20"/>
        </w:rPr>
        <w:t>'Probability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E01B4D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ticklabels(top5Classes)</w:t>
      </w:r>
      <w:r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12840AF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6EA5F55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top5count = 0;  </w:t>
      </w:r>
    </w:p>
    <w:p w14:paraId="6FC28A6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 = 1:n </w:t>
      </w:r>
    </w:p>
    <w:p w14:paraId="1544BCC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op5count = top5count + sum(YValidation(i,1) == top5Classes(:,i));  </w:t>
      </w:r>
    </w:p>
    <w:p w14:paraId="090B080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073F669C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op5Accuracy = top5count/n </w:t>
      </w:r>
    </w:p>
    <w:p w14:paraId="26502A6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C770F4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E90EAA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8880CB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idx = idx(1:10:-1:1);  </w:t>
      </w:r>
    </w:p>
    <w:p w14:paraId="665CE42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coresTop = scores(idx);</w:t>
      </w:r>
    </w:p>
    <w:p w14:paraId="14AAA3C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</w:t>
      </w:r>
    </w:p>
    <w:p w14:paraId="715A1F2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arh(scoresTop)</w:t>
      </w:r>
    </w:p>
    <w:p w14:paraId="2969D96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im([0 1])</w:t>
      </w:r>
    </w:p>
    <w:p w14:paraId="5CC74F1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A04F9"/>
          <w:sz w:val="20"/>
          <w:szCs w:val="20"/>
        </w:rPr>
        <w:t>'Acuracy  Predictions for 16 classes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  <w:r>
        <w:rPr>
          <w:rFonts w:ascii="Courier New" w:hAnsi="Courier New" w:cs="Courier New"/>
          <w:color w:val="028009"/>
          <w:sz w:val="20"/>
          <w:szCs w:val="20"/>
        </w:rPr>
        <w:t>%title('Top 5 Predictions')&lt;====</w:t>
      </w:r>
    </w:p>
    <w:p w14:paraId="65310D8D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A04F9"/>
          <w:sz w:val="20"/>
          <w:szCs w:val="20"/>
        </w:rPr>
        <w:t>'Probability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5E1B3E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ticklabels(top5Classes)</w:t>
      </w:r>
    </w:p>
    <w:p w14:paraId="5EBFDBB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15DE9A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%%%%%%%%%%%%%%%%%%%%%%%%%%%%%%%%%</w:t>
      </w:r>
    </w:p>
    <w:p w14:paraId="0AD99F8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predicted_labels=YPred</w:t>
      </w:r>
    </w:p>
    <w:p w14:paraId="59C9110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actual_labels=imds.Labels;</w:t>
      </w:r>
    </w:p>
    <w:p w14:paraId="119EED8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onf=confusionmat(YValidation,YPred)</w:t>
      </w:r>
    </w:p>
    <w:p w14:paraId="190A599D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3D1C9727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confusion(YValidation,YPred)</w:t>
      </w:r>
    </w:p>
    <w:p w14:paraId="0CDF991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A04F9"/>
          <w:sz w:val="20"/>
          <w:szCs w:val="20"/>
        </w:rPr>
        <w:t>'Confusion Matrix: AlexNet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900229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figure;</w:t>
      </w:r>
    </w:p>
    <w:p w14:paraId="153B55D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plotconfusion(actual_labels,predicted_labels')</w:t>
      </w:r>
    </w:p>
    <w:p w14:paraId="2058FD7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title('Confusion Matrix');</w:t>
      </w:r>
    </w:p>
    <w:p w14:paraId="10FF6D7C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ROC CURVE</w:t>
      </w:r>
    </w:p>
    <w:p w14:paraId="3217DF9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test_labels=double(nominal(imds.Labels));</w:t>
      </w:r>
    </w:p>
    <w:p w14:paraId="58E8E6B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 </w:t>
      </w:r>
    </w:p>
    <w:p w14:paraId="79E7CBED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 % ROC Curve - Our target class is the first class in this scenario </w:t>
      </w:r>
    </w:p>
    <w:p w14:paraId="4C872DF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[fp_rate,tp_rate,T,AUC]=perfcurve(test_labels,posterior(:,1),1);</w:t>
      </w:r>
    </w:p>
    <w:p w14:paraId="78FA77A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figure;</w:t>
      </w:r>
    </w:p>
    <w:p w14:paraId="3BCD1A3C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plot(fp_rate,tp_rate,'b-');</w:t>
      </w:r>
    </w:p>
    <w:p w14:paraId="46743E3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grid on;</w:t>
      </w:r>
    </w:p>
    <w:p w14:paraId="7484D78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xlabel('False Positive Rate');</w:t>
      </w:r>
    </w:p>
    <w:p w14:paraId="274DD57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ylabel('Detection Rate');</w:t>
      </w:r>
    </w:p>
    <w:p w14:paraId="7003650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 Area under the ROC curve value</w:t>
      </w:r>
    </w:p>
    <w:p w14:paraId="4D48018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AUC</w:t>
      </w:r>
    </w:p>
    <w:p w14:paraId="5E70850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evaluation</w:t>
      </w:r>
    </w:p>
    <w:p w14:paraId="1DABE1E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Evaluate(YValidation,YPred)</w:t>
      </w:r>
    </w:p>
    <w:p w14:paraId="6605AFD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ACTUAL=actual_labels;</w:t>
      </w:r>
    </w:p>
    <w:p w14:paraId="03376D9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PREDICTED=predicted_labels';</w:t>
      </w:r>
    </w:p>
    <w:p w14:paraId="0073692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idx = (ACTUAL()==total_split.Label(1));</w:t>
      </w:r>
    </w:p>
    <w:p w14:paraId="66960BA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disp(idx)</w:t>
      </w:r>
    </w:p>
    <w:p w14:paraId="254B157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p = length(ACTUAL(idx));</w:t>
      </w:r>
    </w:p>
    <w:p w14:paraId="4C83DF6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n = length(ACTUAL(~idx));</w:t>
      </w:r>
    </w:p>
    <w:p w14:paraId="7A1E7CC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N = p+n;</w:t>
      </w:r>
    </w:p>
    <w:p w14:paraId="7EA6FDD7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tp = sum(ACTUAL(idx)==PREDICTED(idx));</w:t>
      </w:r>
    </w:p>
    <w:p w14:paraId="67652FF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tn = sum(ACTUAL(~idx)==PREDICTED(~idx));</w:t>
      </w:r>
    </w:p>
    <w:p w14:paraId="2FEF0C1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fp = n-tn;</w:t>
      </w:r>
    </w:p>
    <w:p w14:paraId="00AFF95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fn = p-tp;</w:t>
      </w:r>
    </w:p>
    <w:p w14:paraId="79FD6BC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 </w:t>
      </w:r>
    </w:p>
    <w:p w14:paraId="0A1C7DB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tp_rate = tp/p;</w:t>
      </w:r>
    </w:p>
    <w:p w14:paraId="020FEBB7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tn_rate = tn/n;</w:t>
      </w:r>
    </w:p>
    <w:p w14:paraId="37D2863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 </w:t>
      </w:r>
    </w:p>
    <w:p w14:paraId="2274222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lastRenderedPageBreak/>
        <w:t>% accuracy = (tp+tn)/N;</w:t>
      </w:r>
    </w:p>
    <w:p w14:paraId="5C4E52A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sensitivity = tp_rate;</w:t>
      </w:r>
    </w:p>
    <w:p w14:paraId="43C4FA5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specificity = tn_rate;</w:t>
      </w:r>
    </w:p>
    <w:p w14:paraId="76C51EF1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precision = tp/(tp+fp);</w:t>
      </w:r>
    </w:p>
    <w:p w14:paraId="0340F20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recall = sensitivity;</w:t>
      </w:r>
    </w:p>
    <w:p w14:paraId="6D90939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f_measure = 2*((precision*recall)/(precision + recall));</w:t>
      </w:r>
    </w:p>
    <w:p w14:paraId="5E7AB41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gmean = sqrt(tp_rate*tn_rate);</w:t>
      </w:r>
    </w:p>
    <w:p w14:paraId="245AC12D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t=[AUC,accuracy,sensitivity,specificity,precision,recall,f_measure,gmean];</w:t>
      </w:r>
    </w:p>
    <w:p w14:paraId="48B19C6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x={t,path,optimizer,augmentation,numfold};</w:t>
      </w:r>
    </w:p>
    <w:p w14:paraId="60C94EE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25E555C1" w14:textId="77777777" w:rsidR="00AC3E2A" w:rsidRDefault="00AC3E2A"/>
    <w:sectPr w:rsidR="00AC3E2A" w:rsidSect="00104436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8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zsDAxMzM2NTcxtDRU0lEKTi0uzszPAykwrAUAwj5feiwAAAA="/>
  </w:docVars>
  <w:rsids>
    <w:rsidRoot w:val="00023476"/>
    <w:rsid w:val="00023476"/>
    <w:rsid w:val="00AC3E2A"/>
    <w:rsid w:val="00BA5C27"/>
    <w:rsid w:val="00CB34C2"/>
    <w:rsid w:val="00CE7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577069"/>
  <w15:chartTrackingRefBased/>
  <w15:docId w15:val="{29F9E263-8089-4141-A5E5-ABC120511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60</Words>
  <Characters>4499</Characters>
  <Application>Microsoft Office Word</Application>
  <DocSecurity>0</DocSecurity>
  <Lines>195</Lines>
  <Paragraphs>177</Paragraphs>
  <ScaleCrop>false</ScaleCrop>
  <Company>Microsoft</Company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kienah</dc:creator>
  <cp:keywords/>
  <dc:description/>
  <cp:lastModifiedBy>b b</cp:lastModifiedBy>
  <cp:revision>3</cp:revision>
  <dcterms:created xsi:type="dcterms:W3CDTF">2022-11-11T11:07:00Z</dcterms:created>
  <dcterms:modified xsi:type="dcterms:W3CDTF">2024-10-05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e974080c9573e51a03b2f594da2d1ebee0132f47dbdeea2cf49340d8827177</vt:lpwstr>
  </property>
</Properties>
</file>